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3145" w:rsidRPr="00873145" w:rsidRDefault="000A664E" w:rsidP="000A664E">
      <w:pPr>
        <w:tabs>
          <w:tab w:val="left" w:pos="2977"/>
        </w:tabs>
        <w:ind w:right="3543"/>
        <w:jc w:val="center"/>
        <w:rPr>
          <w:b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8890</wp:posOffset>
            </wp:positionV>
            <wp:extent cx="1009650" cy="765810"/>
            <wp:effectExtent l="0" t="0" r="0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65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73145" w:rsidRPr="00873145">
        <w:rPr>
          <w:b/>
          <w:sz w:val="26"/>
          <w:szCs w:val="26"/>
          <w:lang w:val="en-US"/>
        </w:rPr>
        <w:t>I</w:t>
      </w:r>
      <w:r>
        <w:rPr>
          <w:b/>
          <w:sz w:val="26"/>
          <w:szCs w:val="26"/>
          <w:lang w:val="en-US"/>
        </w:rPr>
        <w:t>X</w:t>
      </w:r>
      <w:r w:rsidR="00873145" w:rsidRPr="00873145">
        <w:rPr>
          <w:b/>
          <w:sz w:val="26"/>
          <w:szCs w:val="26"/>
        </w:rPr>
        <w:t>Открытый р</w:t>
      </w:r>
      <w:r w:rsidR="00CC7EFE" w:rsidRPr="00873145">
        <w:rPr>
          <w:b/>
          <w:sz w:val="26"/>
          <w:szCs w:val="26"/>
        </w:rPr>
        <w:t>егиональный</w:t>
      </w:r>
      <w:r w:rsidR="00811D6F" w:rsidRPr="00873145">
        <w:rPr>
          <w:b/>
          <w:sz w:val="26"/>
          <w:szCs w:val="26"/>
        </w:rPr>
        <w:t xml:space="preserve"> чемпионат </w:t>
      </w:r>
      <w:r w:rsidR="00873145" w:rsidRPr="00873145">
        <w:rPr>
          <w:b/>
          <w:sz w:val="26"/>
          <w:szCs w:val="26"/>
        </w:rPr>
        <w:t>Пензенская область</w:t>
      </w:r>
    </w:p>
    <w:p w:rsidR="00811D6F" w:rsidRPr="00873145" w:rsidRDefault="00811D6F" w:rsidP="000A664E">
      <w:pPr>
        <w:tabs>
          <w:tab w:val="left" w:pos="2977"/>
        </w:tabs>
        <w:ind w:right="3543"/>
        <w:jc w:val="center"/>
        <w:rPr>
          <w:b/>
          <w:sz w:val="26"/>
          <w:szCs w:val="26"/>
        </w:rPr>
      </w:pPr>
      <w:r w:rsidRPr="00873145">
        <w:rPr>
          <w:b/>
          <w:sz w:val="26"/>
          <w:szCs w:val="26"/>
        </w:rPr>
        <w:t>«Молодые профессионалы»</w:t>
      </w:r>
    </w:p>
    <w:p w:rsidR="00811D6F" w:rsidRPr="00873145" w:rsidRDefault="00873145" w:rsidP="000A664E">
      <w:pPr>
        <w:tabs>
          <w:tab w:val="left" w:pos="2977"/>
        </w:tabs>
        <w:ind w:right="3543"/>
        <w:jc w:val="center"/>
        <w:rPr>
          <w:b/>
          <w:sz w:val="26"/>
          <w:szCs w:val="26"/>
        </w:rPr>
      </w:pPr>
      <w:r w:rsidRPr="00873145">
        <w:rPr>
          <w:b/>
          <w:sz w:val="26"/>
          <w:szCs w:val="26"/>
        </w:rPr>
        <w:t>WorldSkillsRussia 20</w:t>
      </w:r>
      <w:r>
        <w:rPr>
          <w:b/>
          <w:sz w:val="26"/>
          <w:szCs w:val="26"/>
        </w:rPr>
        <w:t>2</w:t>
      </w:r>
      <w:r w:rsidR="000A664E">
        <w:rPr>
          <w:b/>
          <w:sz w:val="26"/>
          <w:szCs w:val="26"/>
        </w:rPr>
        <w:t>2</w:t>
      </w:r>
    </w:p>
    <w:p w:rsidR="00873145" w:rsidRPr="000A664E" w:rsidRDefault="00873145" w:rsidP="006833B3">
      <w:pPr>
        <w:rPr>
          <w:b/>
          <w:sz w:val="26"/>
          <w:szCs w:val="26"/>
        </w:rPr>
      </w:pPr>
    </w:p>
    <w:p w:rsidR="00811D6F" w:rsidRPr="00873145" w:rsidRDefault="00811D6F" w:rsidP="006833B3">
      <w:pPr>
        <w:rPr>
          <w:b/>
          <w:sz w:val="26"/>
          <w:szCs w:val="26"/>
        </w:rPr>
      </w:pPr>
      <w:r w:rsidRPr="00873145">
        <w:rPr>
          <w:b/>
          <w:sz w:val="26"/>
          <w:szCs w:val="26"/>
          <w:lang w:val="en-US"/>
        </w:rPr>
        <w:t>SMP</w:t>
      </w:r>
      <w:r w:rsidRPr="00873145">
        <w:rPr>
          <w:b/>
          <w:sz w:val="26"/>
          <w:szCs w:val="26"/>
        </w:rPr>
        <w:t xml:space="preserve"> план работы площадки</w:t>
      </w:r>
    </w:p>
    <w:p w:rsidR="00811D6F" w:rsidRPr="00873145" w:rsidRDefault="00811D6F" w:rsidP="00811D6F">
      <w:pPr>
        <w:rPr>
          <w:b/>
          <w:sz w:val="26"/>
          <w:szCs w:val="26"/>
        </w:rPr>
      </w:pPr>
      <w:r w:rsidRPr="00873145">
        <w:rPr>
          <w:b/>
          <w:sz w:val="26"/>
          <w:szCs w:val="26"/>
        </w:rPr>
        <w:t xml:space="preserve">Компетенция </w:t>
      </w:r>
      <w:r w:rsidR="00254E54" w:rsidRPr="00873145">
        <w:rPr>
          <w:b/>
          <w:sz w:val="26"/>
          <w:szCs w:val="26"/>
        </w:rPr>
        <w:t>«</w:t>
      </w:r>
      <w:r w:rsidRPr="00873145">
        <w:rPr>
          <w:b/>
          <w:sz w:val="26"/>
          <w:szCs w:val="26"/>
        </w:rPr>
        <w:t>ВЕБ</w:t>
      </w:r>
      <w:r w:rsidR="0098412B" w:rsidRPr="00873145">
        <w:rPr>
          <w:b/>
          <w:sz w:val="26"/>
          <w:szCs w:val="26"/>
        </w:rPr>
        <w:t>-</w:t>
      </w:r>
      <w:r w:rsidR="000A664E">
        <w:rPr>
          <w:b/>
          <w:sz w:val="26"/>
          <w:szCs w:val="26"/>
        </w:rPr>
        <w:t>ТЕХНОЛОГИИ</w:t>
      </w:r>
      <w:r w:rsidR="00254E54" w:rsidRPr="00873145">
        <w:rPr>
          <w:b/>
          <w:sz w:val="26"/>
          <w:szCs w:val="26"/>
        </w:rPr>
        <w:t>»</w:t>
      </w:r>
      <w:r w:rsidR="00AF5922" w:rsidRPr="00873145">
        <w:rPr>
          <w:b/>
          <w:sz w:val="26"/>
          <w:szCs w:val="26"/>
        </w:rPr>
        <w:t>, основная возрастная группа</w:t>
      </w:r>
    </w:p>
    <w:tbl>
      <w:tblPr>
        <w:tblStyle w:val="a3"/>
        <w:tblW w:w="5079" w:type="pct"/>
        <w:jc w:val="center"/>
        <w:tblLook w:val="04A0"/>
      </w:tblPr>
      <w:tblGrid>
        <w:gridCol w:w="1009"/>
        <w:gridCol w:w="2170"/>
        <w:gridCol w:w="7984"/>
      </w:tblGrid>
      <w:tr w:rsidR="0046358D" w:rsidRPr="000A664E" w:rsidTr="007979AF">
        <w:trPr>
          <w:jc w:val="center"/>
        </w:trPr>
        <w:tc>
          <w:tcPr>
            <w:tcW w:w="452" w:type="pct"/>
            <w:vAlign w:val="center"/>
          </w:tcPr>
          <w:p w:rsidR="0046358D" w:rsidRPr="000A664E" w:rsidRDefault="006833B3" w:rsidP="006833B3">
            <w:pPr>
              <w:pStyle w:val="a4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ru-RU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День</w:t>
            </w:r>
          </w:p>
        </w:tc>
        <w:tc>
          <w:tcPr>
            <w:tcW w:w="972" w:type="pct"/>
            <w:vAlign w:val="center"/>
          </w:tcPr>
          <w:p w:rsidR="0046358D" w:rsidRPr="000A664E" w:rsidRDefault="0046358D" w:rsidP="006833B3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Время</w:t>
            </w:r>
          </w:p>
        </w:tc>
        <w:tc>
          <w:tcPr>
            <w:tcW w:w="3576" w:type="pct"/>
            <w:vAlign w:val="center"/>
          </w:tcPr>
          <w:p w:rsidR="0046358D" w:rsidRPr="000A664E" w:rsidRDefault="0046358D" w:rsidP="006833B3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Описание</w:t>
            </w:r>
          </w:p>
        </w:tc>
      </w:tr>
      <w:tr w:rsidR="00BD1B15" w:rsidRPr="000A664E" w:rsidTr="007979AF">
        <w:trPr>
          <w:jc w:val="center"/>
        </w:trPr>
        <w:tc>
          <w:tcPr>
            <w:tcW w:w="452" w:type="pct"/>
            <w:vMerge w:val="restart"/>
            <w:vAlign w:val="center"/>
          </w:tcPr>
          <w:p w:rsidR="00BD1B15" w:rsidRPr="000A664E" w:rsidRDefault="00BD1B15" w:rsidP="000C0020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</w:t>
            </w:r>
            <w:r w:rsidR="000C0020"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-2</w:t>
            </w:r>
          </w:p>
        </w:tc>
        <w:tc>
          <w:tcPr>
            <w:tcW w:w="972" w:type="pct"/>
            <w:vAlign w:val="center"/>
          </w:tcPr>
          <w:p w:rsidR="00BD1B15" w:rsidRPr="000A664E" w:rsidRDefault="00BD1B15" w:rsidP="00BD65F6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с </w:t>
            </w:r>
            <w:r w:rsidR="00BD65F6"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09</w:t>
            </w:r>
            <w:r w:rsidR="000C0020"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: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00 до </w:t>
            </w:r>
            <w:r w:rsidR="008424D3"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1</w:t>
            </w:r>
            <w:r w:rsidR="00254E54"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9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:00</w:t>
            </w:r>
          </w:p>
        </w:tc>
        <w:tc>
          <w:tcPr>
            <w:tcW w:w="3576" w:type="pct"/>
            <w:vAlign w:val="center"/>
          </w:tcPr>
          <w:p w:rsidR="00BD1B15" w:rsidRPr="000A664E" w:rsidRDefault="000A664E" w:rsidP="000A664E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18 февраля</w:t>
            </w:r>
            <w:r w:rsidR="00BD1B15"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 20</w:t>
            </w:r>
            <w:r w:rsidR="00D25616"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2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2</w:t>
            </w:r>
            <w:r w:rsidR="00BD1B15"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г. 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пятница</w:t>
            </w:r>
          </w:p>
        </w:tc>
      </w:tr>
      <w:tr w:rsidR="00BD65F6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9:00 – 1</w:t>
            </w:r>
            <w:r w:rsidR="00254E54"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00</w:t>
            </w:r>
          </w:p>
        </w:tc>
        <w:tc>
          <w:tcPr>
            <w:tcW w:w="3576" w:type="pct"/>
          </w:tcPr>
          <w:p w:rsidR="00BD65F6" w:rsidRPr="000A664E" w:rsidRDefault="00BD65F6" w:rsidP="00BD65F6">
            <w:pPr>
              <w:pStyle w:val="a4"/>
              <w:ind w:left="0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sz w:val="24"/>
                <w:szCs w:val="24"/>
                <w:lang w:val="ru-RU"/>
              </w:rPr>
              <w:t>Настройка сервера для проведения чемпионата</w:t>
            </w:r>
          </w:p>
        </w:tc>
      </w:tr>
      <w:tr w:rsidR="00BD65F6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</w:t>
            </w:r>
            <w:r w:rsidR="00254E54"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00 – 1</w:t>
            </w:r>
            <w:r w:rsidR="00254E54"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9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00</w:t>
            </w:r>
          </w:p>
        </w:tc>
        <w:tc>
          <w:tcPr>
            <w:tcW w:w="3576" w:type="pct"/>
          </w:tcPr>
          <w:p w:rsidR="003B58E5" w:rsidRPr="000A664E" w:rsidRDefault="003B58E5" w:rsidP="007979AF">
            <w:pPr>
              <w:pStyle w:val="a4"/>
              <w:ind w:left="0"/>
              <w:jc w:val="both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/>
              </w:rPr>
              <w:t>Прием площадки главным экспертом.</w:t>
            </w:r>
          </w:p>
          <w:p w:rsidR="00BD65F6" w:rsidRPr="000A664E" w:rsidRDefault="00BD65F6" w:rsidP="007979AF">
            <w:pPr>
              <w:pStyle w:val="a4"/>
              <w:ind w:left="0"/>
              <w:jc w:val="both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Работа экспертов чемпионата</w:t>
            </w:r>
          </w:p>
          <w:p w:rsidR="00BD65F6" w:rsidRPr="000A664E" w:rsidRDefault="00BD65F6" w:rsidP="007979AF">
            <w:pPr>
              <w:pStyle w:val="a4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Регистрация экспертов на конкурсной площадке. Распределение ролей экспертов. Внесение от 30% изменений в конкурсное задание. Обсуждение критериев оценки. Ответы на вопросы. Подписание протокола утверждения конкурсной документации.</w:t>
            </w:r>
            <w:r w:rsidR="00A36C3F"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 Внесение схемы оценивания в систему </w:t>
            </w:r>
            <w:r w:rsidR="00A36C3F" w:rsidRPr="000A664E">
              <w:rPr>
                <w:rFonts w:ascii="Times New Roman" w:eastAsia="Calibri" w:hAnsi="Times New Roman"/>
                <w:sz w:val="24"/>
                <w:szCs w:val="24"/>
                <w:lang w:val="en-US" w:eastAsia="en-US"/>
              </w:rPr>
              <w:t>CIS</w:t>
            </w:r>
            <w:r w:rsidR="00A36C3F"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, блокировка схемы.</w:t>
            </w:r>
          </w:p>
          <w:p w:rsidR="00A36C3F" w:rsidRPr="000A664E" w:rsidRDefault="00BD65F6" w:rsidP="007979AF">
            <w:pPr>
              <w:pStyle w:val="a4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Подготовка экспертами медиафайлов конкурсных заданий</w:t>
            </w:r>
            <w:r w:rsidR="00A36C3F"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.</w:t>
            </w:r>
          </w:p>
        </w:tc>
      </w:tr>
      <w:tr w:rsidR="00BD65F6" w:rsidRPr="000A664E" w:rsidTr="007979AF">
        <w:trPr>
          <w:jc w:val="center"/>
        </w:trPr>
        <w:tc>
          <w:tcPr>
            <w:tcW w:w="452" w:type="pct"/>
            <w:vMerge w:val="restart"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-1</w:t>
            </w:r>
          </w:p>
        </w:tc>
        <w:tc>
          <w:tcPr>
            <w:tcW w:w="972" w:type="pct"/>
            <w:vAlign w:val="center"/>
          </w:tcPr>
          <w:p w:rsidR="00BD65F6" w:rsidRPr="000A664E" w:rsidRDefault="00BD65F6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 9:00 до 1</w:t>
            </w:r>
            <w:r w:rsidR="00AC54D3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6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:00</w:t>
            </w:r>
          </w:p>
        </w:tc>
        <w:tc>
          <w:tcPr>
            <w:tcW w:w="3576" w:type="pct"/>
            <w:vAlign w:val="center"/>
          </w:tcPr>
          <w:p w:rsidR="00BD65F6" w:rsidRPr="000A664E" w:rsidRDefault="000A664E" w:rsidP="000A664E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19 февраля 2022 г. суббота</w:t>
            </w:r>
          </w:p>
        </w:tc>
      </w:tr>
      <w:tr w:rsidR="00BD65F6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9:00 – 1</w:t>
            </w:r>
            <w:r w:rsidR="002B5E90"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00</w:t>
            </w:r>
          </w:p>
        </w:tc>
        <w:tc>
          <w:tcPr>
            <w:tcW w:w="3576" w:type="pct"/>
          </w:tcPr>
          <w:p w:rsidR="00BD65F6" w:rsidRPr="000A664E" w:rsidRDefault="00BD65F6" w:rsidP="007979AF">
            <w:pPr>
              <w:pStyle w:val="a4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Заезд участников соревнований</w:t>
            </w:r>
            <w:r w:rsidR="00495283"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, сбор участников на площадке</w:t>
            </w:r>
          </w:p>
        </w:tc>
      </w:tr>
      <w:tr w:rsidR="00BD65F6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</w:t>
            </w:r>
            <w:r w:rsidR="002B5E90"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00 – 13:00</w:t>
            </w:r>
          </w:p>
        </w:tc>
        <w:tc>
          <w:tcPr>
            <w:tcW w:w="3576" w:type="pct"/>
          </w:tcPr>
          <w:p w:rsidR="002B5E90" w:rsidRPr="000A664E" w:rsidRDefault="002B5E90" w:rsidP="007979AF">
            <w:pPr>
              <w:pStyle w:val="a4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sz w:val="24"/>
                <w:szCs w:val="24"/>
                <w:lang w:val="ru-RU"/>
              </w:rPr>
              <w:t>Инструктаж по технике безопасности с участниками (протокол).</w:t>
            </w:r>
          </w:p>
          <w:p w:rsidR="002B5E90" w:rsidRPr="000A664E" w:rsidRDefault="002B5E90" w:rsidP="007979AF">
            <w:pPr>
              <w:pStyle w:val="a4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sz w:val="24"/>
                <w:szCs w:val="24"/>
                <w:lang w:val="ru-RU"/>
              </w:rPr>
              <w:t>Жеребьевка участников (протокол).</w:t>
            </w:r>
          </w:p>
          <w:p w:rsidR="00BD65F6" w:rsidRPr="000A664E" w:rsidRDefault="00704247" w:rsidP="007979AF">
            <w:pPr>
              <w:pStyle w:val="a4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Подготовка рабочих мест (подключение клавиатур, сбор музыки и др.). </w:t>
            </w:r>
            <w:r w:rsidR="00BD65F6" w:rsidRPr="000A664E">
              <w:rPr>
                <w:rFonts w:ascii="Times New Roman" w:hAnsi="Times New Roman"/>
                <w:sz w:val="24"/>
                <w:szCs w:val="24"/>
                <w:lang w:val="ru-RU"/>
              </w:rPr>
              <w:t>Знакомство участников с площадкой и оборудованием</w:t>
            </w:r>
            <w:r w:rsidR="002B5E90" w:rsidRPr="000A664E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протокол)</w:t>
            </w:r>
            <w:r w:rsidR="00BD65F6" w:rsidRPr="000A664E">
              <w:rPr>
                <w:rFonts w:ascii="Times New Roman" w:hAnsi="Times New Roman"/>
                <w:sz w:val="24"/>
                <w:szCs w:val="24"/>
                <w:lang w:val="ru-RU"/>
              </w:rPr>
              <w:t>.</w:t>
            </w:r>
          </w:p>
        </w:tc>
      </w:tr>
      <w:tr w:rsidR="00BD65F6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3:00 – 14:00</w:t>
            </w:r>
          </w:p>
        </w:tc>
        <w:tc>
          <w:tcPr>
            <w:tcW w:w="3576" w:type="pct"/>
          </w:tcPr>
          <w:p w:rsidR="00BD65F6" w:rsidRPr="000A664E" w:rsidRDefault="00BD65F6" w:rsidP="00BD65F6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Обед</w:t>
            </w:r>
          </w:p>
        </w:tc>
      </w:tr>
      <w:tr w:rsidR="00BD65F6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BD65F6" w:rsidRPr="000A664E" w:rsidRDefault="00BD65F6" w:rsidP="00BD65F6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4:00 – 16:00</w:t>
            </w:r>
          </w:p>
        </w:tc>
        <w:tc>
          <w:tcPr>
            <w:tcW w:w="3576" w:type="pct"/>
          </w:tcPr>
          <w:p w:rsidR="00BD65F6" w:rsidRPr="000A664E" w:rsidRDefault="00BD65F6" w:rsidP="007979AF">
            <w:pPr>
              <w:pStyle w:val="a4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Style w:val="apple-converted-space"/>
                <w:rFonts w:ascii="Times New Roman" w:eastAsiaTheme="majorEastAsia" w:hAnsi="Times New Roman"/>
                <w:color w:val="000000"/>
                <w:sz w:val="24"/>
                <w:szCs w:val="24"/>
                <w:shd w:val="clear" w:color="auto" w:fill="FFFFFF"/>
                <w:lang w:val="ru-RU"/>
              </w:rPr>
              <w:t>З</w:t>
            </w:r>
            <w:r w:rsidRPr="000A664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ru-RU"/>
              </w:rPr>
              <w:t xml:space="preserve">накомство участников с конкурсным заданием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(протокол).</w:t>
            </w:r>
          </w:p>
          <w:p w:rsidR="00BD65F6" w:rsidRPr="000A664E" w:rsidRDefault="00BD65F6" w:rsidP="00BD65F6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hAnsi="Times New Roman"/>
                <w:sz w:val="24"/>
                <w:szCs w:val="24"/>
                <w:lang w:val="ru-RU"/>
              </w:rPr>
              <w:t>Ответы на вопросы участников и экспертов.</w:t>
            </w:r>
          </w:p>
        </w:tc>
      </w:tr>
      <w:tr w:rsidR="00E04007" w:rsidRPr="000A664E" w:rsidTr="007979AF">
        <w:trPr>
          <w:jc w:val="center"/>
        </w:trPr>
        <w:tc>
          <w:tcPr>
            <w:tcW w:w="452" w:type="pct"/>
            <w:vMerge w:val="restart"/>
            <w:vAlign w:val="center"/>
          </w:tcPr>
          <w:p w:rsidR="00E04007" w:rsidRPr="000A664E" w:rsidRDefault="00E04007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1</w:t>
            </w:r>
          </w:p>
        </w:tc>
        <w:tc>
          <w:tcPr>
            <w:tcW w:w="972" w:type="pct"/>
            <w:vAlign w:val="center"/>
          </w:tcPr>
          <w:p w:rsidR="00E04007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 8:30 до 16</w:t>
            </w:r>
            <w:r w:rsidR="00E04007"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: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2</w:t>
            </w:r>
            <w:r w:rsidR="00E04007"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0</w:t>
            </w:r>
          </w:p>
        </w:tc>
        <w:tc>
          <w:tcPr>
            <w:tcW w:w="3576" w:type="pct"/>
            <w:vAlign w:val="center"/>
          </w:tcPr>
          <w:p w:rsidR="00E04007" w:rsidRPr="000A664E" w:rsidRDefault="000A664E" w:rsidP="000A664E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0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 февраля 2022 г. воскресенье</w:t>
            </w:r>
          </w:p>
        </w:tc>
      </w:tr>
      <w:tr w:rsidR="00E04007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E04007" w:rsidRPr="000A664E" w:rsidRDefault="00E04007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E04007" w:rsidRPr="000A664E" w:rsidRDefault="00E04007" w:rsidP="00704247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8:30 – 09:00</w:t>
            </w:r>
          </w:p>
        </w:tc>
        <w:tc>
          <w:tcPr>
            <w:tcW w:w="3576" w:type="pct"/>
          </w:tcPr>
          <w:p w:rsidR="00E04007" w:rsidRPr="000A664E" w:rsidRDefault="00E04007" w:rsidP="00BD65F6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Сбор участников соревнований. </w:t>
            </w:r>
          </w:p>
          <w:p w:rsidR="00E04007" w:rsidRPr="000A664E" w:rsidRDefault="00E04007" w:rsidP="00704247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Инструктаж по ОТ и ТБ. Выдача задания, обсуждение, вопросы эксперту</w:t>
            </w:r>
          </w:p>
        </w:tc>
      </w:tr>
      <w:tr w:rsidR="00E04007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E04007" w:rsidRPr="000A664E" w:rsidRDefault="00E04007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E04007" w:rsidRPr="000A664E" w:rsidRDefault="00E04007" w:rsidP="00AF5922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9:00 – 12:10</w:t>
            </w:r>
          </w:p>
        </w:tc>
        <w:tc>
          <w:tcPr>
            <w:tcW w:w="3576" w:type="pct"/>
          </w:tcPr>
          <w:p w:rsidR="00E04007" w:rsidRPr="000A664E" w:rsidRDefault="00E04007" w:rsidP="00CB153C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Модуль 1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(включая 10 минутный перерыв)</w:t>
            </w:r>
          </w:p>
        </w:tc>
      </w:tr>
      <w:tr w:rsidR="00E04007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E04007" w:rsidRPr="000A664E" w:rsidRDefault="00E04007" w:rsidP="0046220D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E04007" w:rsidRPr="000A664E" w:rsidRDefault="00E04007" w:rsidP="00AF5922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2:10 – 13:10</w:t>
            </w:r>
          </w:p>
        </w:tc>
        <w:tc>
          <w:tcPr>
            <w:tcW w:w="3576" w:type="pct"/>
          </w:tcPr>
          <w:p w:rsidR="00E04007" w:rsidRPr="000A664E" w:rsidRDefault="00E04007" w:rsidP="0046220D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Обед</w:t>
            </w:r>
          </w:p>
        </w:tc>
      </w:tr>
      <w:tr w:rsidR="00E04007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E04007" w:rsidRPr="000A664E" w:rsidRDefault="00E04007" w:rsidP="0046220D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E04007" w:rsidRPr="000A664E" w:rsidRDefault="00E04007" w:rsidP="00AF5922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3:10 – 16:20</w:t>
            </w:r>
          </w:p>
        </w:tc>
        <w:tc>
          <w:tcPr>
            <w:tcW w:w="3576" w:type="pct"/>
          </w:tcPr>
          <w:p w:rsidR="00E04007" w:rsidRPr="000A664E" w:rsidRDefault="00E04007" w:rsidP="0046220D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Модуль 1 (продолжение)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(включая 10 минутный перерыв)</w:t>
            </w:r>
          </w:p>
        </w:tc>
      </w:tr>
      <w:tr w:rsidR="00E04007" w:rsidRPr="000A664E" w:rsidTr="007979AF">
        <w:trPr>
          <w:jc w:val="center"/>
        </w:trPr>
        <w:tc>
          <w:tcPr>
            <w:tcW w:w="452" w:type="pct"/>
            <w:vMerge w:val="restart"/>
            <w:vAlign w:val="center"/>
          </w:tcPr>
          <w:p w:rsidR="00E04007" w:rsidRPr="000A664E" w:rsidRDefault="00E04007" w:rsidP="00AD34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2</w:t>
            </w:r>
          </w:p>
        </w:tc>
        <w:tc>
          <w:tcPr>
            <w:tcW w:w="972" w:type="pct"/>
            <w:vAlign w:val="center"/>
          </w:tcPr>
          <w:p w:rsidR="00E04007" w:rsidRPr="000A664E" w:rsidRDefault="00E04007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с 8:30 до </w:t>
            </w:r>
            <w:r w:rsidR="00AC54D3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16:25</w:t>
            </w:r>
          </w:p>
        </w:tc>
        <w:tc>
          <w:tcPr>
            <w:tcW w:w="3576" w:type="pct"/>
            <w:vAlign w:val="center"/>
          </w:tcPr>
          <w:p w:rsidR="00E04007" w:rsidRPr="000A664E" w:rsidRDefault="000A664E" w:rsidP="000A664E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1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 февраля 2022 г. понедельник</w:t>
            </w:r>
          </w:p>
        </w:tc>
      </w:tr>
      <w:tr w:rsidR="00E04007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E04007" w:rsidRPr="000A664E" w:rsidRDefault="00E04007" w:rsidP="00AD34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E04007" w:rsidRPr="000A664E" w:rsidRDefault="00E04007" w:rsidP="00AD343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8:30 – 09:00</w:t>
            </w:r>
          </w:p>
        </w:tc>
        <w:tc>
          <w:tcPr>
            <w:tcW w:w="3576" w:type="pct"/>
          </w:tcPr>
          <w:p w:rsidR="00E04007" w:rsidRPr="000A664E" w:rsidRDefault="00E04007" w:rsidP="00AD343A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Сбор участников соревнований. </w:t>
            </w:r>
          </w:p>
          <w:p w:rsidR="00E04007" w:rsidRPr="000A664E" w:rsidRDefault="00E04007" w:rsidP="00AD343A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Выдача задания, обсуждение, вопросы эксперту</w:t>
            </w:r>
          </w:p>
        </w:tc>
      </w:tr>
      <w:tr w:rsidR="00E04007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E04007" w:rsidRPr="000A664E" w:rsidRDefault="00E04007" w:rsidP="00AD34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E04007" w:rsidRPr="000A664E" w:rsidRDefault="00E04007" w:rsidP="00AD343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9:00 – 12:10</w:t>
            </w:r>
          </w:p>
        </w:tc>
        <w:tc>
          <w:tcPr>
            <w:tcW w:w="3576" w:type="pct"/>
          </w:tcPr>
          <w:p w:rsidR="00E04007" w:rsidRPr="000A664E" w:rsidRDefault="00E04007" w:rsidP="00AD343A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Модуль 2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(включая 10 минутный перерыв)</w:t>
            </w:r>
          </w:p>
          <w:p w:rsidR="00E04007" w:rsidRPr="000A664E" w:rsidRDefault="00E04007" w:rsidP="00AD343A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Экспертная оценка работы -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Проверка Модуля 1</w:t>
            </w:r>
          </w:p>
        </w:tc>
      </w:tr>
      <w:tr w:rsidR="00E04007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E04007" w:rsidRPr="000A664E" w:rsidRDefault="00E04007" w:rsidP="00AD34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E04007" w:rsidRPr="000A664E" w:rsidRDefault="00E04007" w:rsidP="00AD343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2:10 – 13:10</w:t>
            </w:r>
          </w:p>
        </w:tc>
        <w:tc>
          <w:tcPr>
            <w:tcW w:w="3576" w:type="pct"/>
          </w:tcPr>
          <w:p w:rsidR="00E04007" w:rsidRPr="000A664E" w:rsidRDefault="00E04007" w:rsidP="00AD343A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Обед</w:t>
            </w:r>
          </w:p>
        </w:tc>
      </w:tr>
      <w:tr w:rsidR="009E7524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en-GB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en-GB" w:eastAsia="en-US"/>
              </w:rPr>
              <w:t>13.10 – 13.25</w:t>
            </w:r>
          </w:p>
        </w:tc>
        <w:tc>
          <w:tcPr>
            <w:tcW w:w="3576" w:type="pct"/>
          </w:tcPr>
          <w:p w:rsidR="009E7524" w:rsidRPr="000A664E" w:rsidRDefault="009E7524" w:rsidP="009E7524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Выдача задания, обсуждение, вопросы эксперту</w:t>
            </w:r>
          </w:p>
        </w:tc>
      </w:tr>
      <w:tr w:rsidR="009E7524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3:25 – 1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en-GB" w:eastAsia="en-US"/>
              </w:rPr>
              <w:t>6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25</w:t>
            </w:r>
          </w:p>
        </w:tc>
        <w:tc>
          <w:tcPr>
            <w:tcW w:w="3576" w:type="pct"/>
          </w:tcPr>
          <w:p w:rsidR="009E7524" w:rsidRPr="000A664E" w:rsidRDefault="009E7524" w:rsidP="009E7524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Модуль 3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(включая 10 минутный перерыв) Экспертная оценка работы -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Проверка Модуля 2, завершение проверки Модуля 1</w:t>
            </w:r>
          </w:p>
        </w:tc>
      </w:tr>
      <w:tr w:rsidR="009E7524" w:rsidRPr="000A664E" w:rsidTr="007979AF">
        <w:trPr>
          <w:jc w:val="center"/>
        </w:trPr>
        <w:tc>
          <w:tcPr>
            <w:tcW w:w="452" w:type="pct"/>
            <w:vMerge w:val="restart"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3</w:t>
            </w:r>
          </w:p>
        </w:tc>
        <w:tc>
          <w:tcPr>
            <w:tcW w:w="972" w:type="pct"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 8:30 до 21:00</w:t>
            </w:r>
          </w:p>
        </w:tc>
        <w:tc>
          <w:tcPr>
            <w:tcW w:w="3576" w:type="pct"/>
            <w:vAlign w:val="center"/>
          </w:tcPr>
          <w:p w:rsidR="009E7524" w:rsidRPr="000A664E" w:rsidRDefault="000A664E" w:rsidP="000A664E">
            <w:pPr>
              <w:pStyle w:val="a4"/>
              <w:ind w:left="0"/>
              <w:jc w:val="center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2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февраля 2022 г. вторник</w:t>
            </w:r>
          </w:p>
        </w:tc>
      </w:tr>
      <w:tr w:rsidR="009E7524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8:30 – 09:00</w:t>
            </w:r>
          </w:p>
        </w:tc>
        <w:tc>
          <w:tcPr>
            <w:tcW w:w="3576" w:type="pct"/>
          </w:tcPr>
          <w:p w:rsidR="009E7524" w:rsidRPr="000A664E" w:rsidRDefault="009E7524" w:rsidP="009E7524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Сбор участников соревнований. </w:t>
            </w:r>
          </w:p>
          <w:p w:rsidR="009E7524" w:rsidRPr="000A664E" w:rsidRDefault="009E7524" w:rsidP="009E7524">
            <w:pPr>
              <w:pStyle w:val="a4"/>
              <w:ind w:left="0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Выдача задания, обсуждение, вопросы эксперту.</w:t>
            </w:r>
          </w:p>
        </w:tc>
      </w:tr>
      <w:tr w:rsidR="009E7524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9:00 – 12:10</w:t>
            </w:r>
          </w:p>
        </w:tc>
        <w:tc>
          <w:tcPr>
            <w:tcW w:w="3576" w:type="pct"/>
          </w:tcPr>
          <w:p w:rsidR="009E7524" w:rsidRPr="000A664E" w:rsidRDefault="009E7524" w:rsidP="009E7524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Модуль 4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(включая 10 минутный перерыв) Экспертная оценка работы -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Проверка Модуля 3</w:t>
            </w:r>
          </w:p>
        </w:tc>
      </w:tr>
      <w:tr w:rsidR="009E7524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2:10 – 13:10</w:t>
            </w:r>
          </w:p>
        </w:tc>
        <w:tc>
          <w:tcPr>
            <w:tcW w:w="3576" w:type="pct"/>
          </w:tcPr>
          <w:p w:rsidR="009E7524" w:rsidRPr="000A664E" w:rsidRDefault="009E7524" w:rsidP="009E7524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Обед</w:t>
            </w:r>
          </w:p>
        </w:tc>
      </w:tr>
      <w:tr w:rsidR="009E7524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3:10 – 14:10</w:t>
            </w:r>
          </w:p>
        </w:tc>
        <w:tc>
          <w:tcPr>
            <w:tcW w:w="3576" w:type="pct"/>
          </w:tcPr>
          <w:p w:rsidR="009E7524" w:rsidRPr="000A664E" w:rsidRDefault="009E7524" w:rsidP="009E7524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Модуль 4 (продолжение).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 Экспертная оценка работы – </w:t>
            </w:r>
            <w:r w:rsidRPr="000A664E">
              <w:rPr>
                <w:rFonts w:ascii="Times New Roman" w:eastAsia="Calibri" w:hAnsi="Times New Roman"/>
                <w:b/>
                <w:bCs/>
                <w:sz w:val="24"/>
                <w:szCs w:val="24"/>
                <w:lang w:val="ru-RU" w:eastAsia="en-US"/>
              </w:rPr>
              <w:t>Продолжениеп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роверки Модуля 3</w:t>
            </w:r>
          </w:p>
        </w:tc>
      </w:tr>
      <w:tr w:rsidR="009E7524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4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en-US" w:eastAsia="en-US"/>
              </w:rPr>
              <w:t>:20 – 1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4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en-US" w:eastAsia="en-US"/>
              </w:rPr>
              <w:t>:50</w:t>
            </w:r>
          </w:p>
        </w:tc>
        <w:tc>
          <w:tcPr>
            <w:tcW w:w="3576" w:type="pct"/>
          </w:tcPr>
          <w:p w:rsidR="009E7524" w:rsidRPr="000A664E" w:rsidRDefault="009E7524" w:rsidP="009E7524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Подведение итогов дня с участниками</w:t>
            </w:r>
          </w:p>
        </w:tc>
      </w:tr>
      <w:tr w:rsidR="009E7524" w:rsidRPr="000A664E" w:rsidTr="007979AF">
        <w:trPr>
          <w:jc w:val="center"/>
        </w:trPr>
        <w:tc>
          <w:tcPr>
            <w:tcW w:w="452" w:type="pct"/>
            <w:vMerge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9E7524" w:rsidRPr="000A664E" w:rsidRDefault="009E7524" w:rsidP="009E7524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4:10 – 21:00</w:t>
            </w:r>
          </w:p>
        </w:tc>
        <w:tc>
          <w:tcPr>
            <w:tcW w:w="3576" w:type="pct"/>
          </w:tcPr>
          <w:p w:rsidR="009E7524" w:rsidRPr="000A664E" w:rsidRDefault="009E7524" w:rsidP="009E7524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Экспертная оценка работы.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 Проверка Модуля 4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Подведение итогов чемпионата, занесение результатов в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en-US" w:eastAsia="en-US"/>
              </w:rPr>
              <w:t>CIS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, блокировка оценок. Подписание протоколов.</w:t>
            </w:r>
          </w:p>
        </w:tc>
      </w:tr>
    </w:tbl>
    <w:p w:rsidR="00AC54D3" w:rsidRDefault="00AC54D3" w:rsidP="000A664E">
      <w:pPr>
        <w:tabs>
          <w:tab w:val="left" w:pos="2977"/>
        </w:tabs>
        <w:ind w:right="3543"/>
        <w:jc w:val="center"/>
        <w:rPr>
          <w:b/>
          <w:sz w:val="26"/>
          <w:szCs w:val="26"/>
          <w:lang w:val="en-US"/>
        </w:rPr>
      </w:pPr>
    </w:p>
    <w:p w:rsidR="00AC54D3" w:rsidRDefault="00AC54D3" w:rsidP="000A664E">
      <w:pPr>
        <w:tabs>
          <w:tab w:val="left" w:pos="2977"/>
        </w:tabs>
        <w:ind w:right="3543"/>
        <w:jc w:val="center"/>
        <w:rPr>
          <w:b/>
          <w:sz w:val="26"/>
          <w:szCs w:val="26"/>
          <w:lang w:val="en-US"/>
        </w:rPr>
      </w:pPr>
    </w:p>
    <w:sectPr w:rsidR="00AC54D3" w:rsidSect="000A664E">
      <w:footerReference w:type="default" r:id="rId9"/>
      <w:pgSz w:w="11906" w:h="16838"/>
      <w:pgMar w:top="284" w:right="566" w:bottom="284" w:left="567" w:header="113" w:footer="5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C04CE" w:rsidRDefault="00DC04CE" w:rsidP="0046358D">
      <w:r>
        <w:separator/>
      </w:r>
    </w:p>
  </w:endnote>
  <w:endnote w:type="continuationSeparator" w:id="1">
    <w:p w:rsidR="00DC04CE" w:rsidRDefault="00DC04CE" w:rsidP="004635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etaPlusLF-Regular">
    <w:altName w:val="Courier New"/>
    <w:charset w:val="01"/>
    <w:family w:val="roman"/>
    <w:pitch w:val="variable"/>
    <w:sig w:usb0="00000000" w:usb1="00000000" w:usb2="00000000" w:usb3="00000000" w:csb0="00000000" w:csb1="00000000"/>
  </w:font>
  <w:font w:name="MetaPlusLF">
    <w:altName w:val="Times New Roman"/>
    <w:charset w:val="00"/>
    <w:family w:val="auto"/>
    <w:pitch w:val="variable"/>
    <w:sig w:usb0="00000001" w:usb1="4000204A" w:usb2="00000000" w:usb3="00000000" w:csb0="00000097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1D6F" w:rsidRDefault="00811D6F" w:rsidP="006833B3">
    <w:pPr>
      <w:pStyle w:val="a8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C04CE" w:rsidRDefault="00DC04CE" w:rsidP="0046358D">
      <w:r>
        <w:separator/>
      </w:r>
    </w:p>
  </w:footnote>
  <w:footnote w:type="continuationSeparator" w:id="1">
    <w:p w:rsidR="00DC04CE" w:rsidRDefault="00DC04CE" w:rsidP="0046358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9230CB0"/>
    <w:multiLevelType w:val="hybridMultilevel"/>
    <w:tmpl w:val="EC6A66EC"/>
    <w:lvl w:ilvl="0" w:tplc="7CD0DE52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Le0MLEwtTQ2MTQxNDdX0lEKTi0uzszPAykwqgUAIi6ETywAAAA="/>
  </w:docVars>
  <w:rsids>
    <w:rsidRoot w:val="000E171F"/>
    <w:rsid w:val="000228FB"/>
    <w:rsid w:val="00030A10"/>
    <w:rsid w:val="0009561D"/>
    <w:rsid w:val="000A664E"/>
    <w:rsid w:val="000B42BA"/>
    <w:rsid w:val="000C0020"/>
    <w:rsid w:val="000C0CF0"/>
    <w:rsid w:val="000E171F"/>
    <w:rsid w:val="00101B34"/>
    <w:rsid w:val="00145E2F"/>
    <w:rsid w:val="00191199"/>
    <w:rsid w:val="001D40A3"/>
    <w:rsid w:val="001D6472"/>
    <w:rsid w:val="002073DB"/>
    <w:rsid w:val="00254E54"/>
    <w:rsid w:val="00257C51"/>
    <w:rsid w:val="00265476"/>
    <w:rsid w:val="00291D86"/>
    <w:rsid w:val="002A1CF9"/>
    <w:rsid w:val="002B5E90"/>
    <w:rsid w:val="002E0DFF"/>
    <w:rsid w:val="0031025E"/>
    <w:rsid w:val="00324FFD"/>
    <w:rsid w:val="00345E4A"/>
    <w:rsid w:val="00360207"/>
    <w:rsid w:val="003915A1"/>
    <w:rsid w:val="003B58E5"/>
    <w:rsid w:val="003C7D19"/>
    <w:rsid w:val="003F6BD1"/>
    <w:rsid w:val="0040795D"/>
    <w:rsid w:val="004228DF"/>
    <w:rsid w:val="0046220D"/>
    <w:rsid w:val="0046358D"/>
    <w:rsid w:val="00494320"/>
    <w:rsid w:val="00495283"/>
    <w:rsid w:val="004F4CA1"/>
    <w:rsid w:val="00501627"/>
    <w:rsid w:val="0051639C"/>
    <w:rsid w:val="00531424"/>
    <w:rsid w:val="00571A5B"/>
    <w:rsid w:val="0059395F"/>
    <w:rsid w:val="00612C99"/>
    <w:rsid w:val="006275A0"/>
    <w:rsid w:val="006315FE"/>
    <w:rsid w:val="00635B7D"/>
    <w:rsid w:val="00647779"/>
    <w:rsid w:val="00647D1C"/>
    <w:rsid w:val="00647EBE"/>
    <w:rsid w:val="00654A1B"/>
    <w:rsid w:val="006833B3"/>
    <w:rsid w:val="00695063"/>
    <w:rsid w:val="006A194B"/>
    <w:rsid w:val="006A3F8A"/>
    <w:rsid w:val="00704247"/>
    <w:rsid w:val="00710186"/>
    <w:rsid w:val="00780FCA"/>
    <w:rsid w:val="0078350D"/>
    <w:rsid w:val="007979AF"/>
    <w:rsid w:val="007C419D"/>
    <w:rsid w:val="00811D6F"/>
    <w:rsid w:val="008424D3"/>
    <w:rsid w:val="00842E7A"/>
    <w:rsid w:val="00846EF2"/>
    <w:rsid w:val="00864CBE"/>
    <w:rsid w:val="00873145"/>
    <w:rsid w:val="008858E5"/>
    <w:rsid w:val="008B7FD5"/>
    <w:rsid w:val="008C1B34"/>
    <w:rsid w:val="008C34CE"/>
    <w:rsid w:val="008E74D3"/>
    <w:rsid w:val="00905743"/>
    <w:rsid w:val="0098412B"/>
    <w:rsid w:val="009B6A31"/>
    <w:rsid w:val="009C5069"/>
    <w:rsid w:val="009E7524"/>
    <w:rsid w:val="00A066AF"/>
    <w:rsid w:val="00A36C3F"/>
    <w:rsid w:val="00A932F4"/>
    <w:rsid w:val="00AC54D3"/>
    <w:rsid w:val="00AD343A"/>
    <w:rsid w:val="00AD7A51"/>
    <w:rsid w:val="00AE335B"/>
    <w:rsid w:val="00AE499D"/>
    <w:rsid w:val="00AE78E4"/>
    <w:rsid w:val="00AF5922"/>
    <w:rsid w:val="00B5234F"/>
    <w:rsid w:val="00B62868"/>
    <w:rsid w:val="00B97EF5"/>
    <w:rsid w:val="00BA2229"/>
    <w:rsid w:val="00BB2933"/>
    <w:rsid w:val="00BD1B15"/>
    <w:rsid w:val="00BD65F6"/>
    <w:rsid w:val="00C063B4"/>
    <w:rsid w:val="00C16E61"/>
    <w:rsid w:val="00C17E93"/>
    <w:rsid w:val="00C22710"/>
    <w:rsid w:val="00C2497E"/>
    <w:rsid w:val="00C26CA6"/>
    <w:rsid w:val="00C52669"/>
    <w:rsid w:val="00C66A49"/>
    <w:rsid w:val="00C74225"/>
    <w:rsid w:val="00CA12D9"/>
    <w:rsid w:val="00CB153C"/>
    <w:rsid w:val="00CB3CC4"/>
    <w:rsid w:val="00CC0EFB"/>
    <w:rsid w:val="00CC7EFE"/>
    <w:rsid w:val="00CD4248"/>
    <w:rsid w:val="00CE4C16"/>
    <w:rsid w:val="00CF4B94"/>
    <w:rsid w:val="00D13325"/>
    <w:rsid w:val="00D17223"/>
    <w:rsid w:val="00D25616"/>
    <w:rsid w:val="00DB025B"/>
    <w:rsid w:val="00DB2A0E"/>
    <w:rsid w:val="00DC04CE"/>
    <w:rsid w:val="00DE509A"/>
    <w:rsid w:val="00DF4EBC"/>
    <w:rsid w:val="00E04007"/>
    <w:rsid w:val="00E3181E"/>
    <w:rsid w:val="00E363A4"/>
    <w:rsid w:val="00E54699"/>
    <w:rsid w:val="00E71054"/>
    <w:rsid w:val="00EF148A"/>
    <w:rsid w:val="00F065A7"/>
    <w:rsid w:val="00F50A2B"/>
    <w:rsid w:val="00F561E2"/>
    <w:rsid w:val="00F56B4F"/>
    <w:rsid w:val="00F82BE3"/>
    <w:rsid w:val="00F9166D"/>
    <w:rsid w:val="00FC20A7"/>
    <w:rsid w:val="00FE31F3"/>
    <w:rsid w:val="00FF70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4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E17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257C51"/>
    <w:pPr>
      <w:keepNext/>
      <w:jc w:val="center"/>
      <w:outlineLvl w:val="0"/>
    </w:pPr>
    <w:rPr>
      <w:rFonts w:eastAsiaTheme="majorEastAsia" w:cstheme="majorBidi"/>
      <w:b/>
      <w:bCs/>
      <w:kern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57C51"/>
    <w:rPr>
      <w:rFonts w:eastAsiaTheme="majorEastAsia" w:cstheme="majorBidi"/>
      <w:b/>
      <w:bCs/>
      <w:kern w:val="32"/>
      <w:sz w:val="24"/>
      <w:szCs w:val="32"/>
    </w:rPr>
  </w:style>
  <w:style w:type="paragraph" w:styleId="3">
    <w:name w:val="Body Text 3"/>
    <w:basedOn w:val="a"/>
    <w:link w:val="30"/>
    <w:rsid w:val="000E171F"/>
    <w:pPr>
      <w:tabs>
        <w:tab w:val="left" w:pos="284"/>
        <w:tab w:val="right" w:pos="9072"/>
      </w:tabs>
    </w:pPr>
    <w:rPr>
      <w:rFonts w:ascii="MetaPlusLF-Regular" w:hAnsi="MetaPlusLF-Regular"/>
      <w:lang w:val="de-DE"/>
    </w:rPr>
  </w:style>
  <w:style w:type="character" w:customStyle="1" w:styleId="30">
    <w:name w:val="Основной текст 3 Знак"/>
    <w:basedOn w:val="a0"/>
    <w:link w:val="3"/>
    <w:rsid w:val="000E171F"/>
    <w:rPr>
      <w:rFonts w:ascii="MetaPlusLF-Regular" w:eastAsia="Times New Roman" w:hAnsi="MetaPlusLF-Regular" w:cs="Times New Roman"/>
      <w:sz w:val="24"/>
      <w:szCs w:val="20"/>
      <w:lang w:val="de-DE" w:eastAsia="ru-RU"/>
    </w:rPr>
  </w:style>
  <w:style w:type="table" w:styleId="a3">
    <w:name w:val="Table Grid"/>
    <w:basedOn w:val="a1"/>
    <w:uiPriority w:val="40"/>
    <w:rsid w:val="000E17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link w:val="a5"/>
    <w:uiPriority w:val="34"/>
    <w:qFormat/>
    <w:rsid w:val="000E171F"/>
    <w:pPr>
      <w:ind w:left="720"/>
      <w:contextualSpacing/>
    </w:pPr>
    <w:rPr>
      <w:rFonts w:ascii="MetaPlusLF" w:hAnsi="MetaPlusLF"/>
      <w:lang w:val="de-DE" w:eastAsia="de-DE"/>
    </w:rPr>
  </w:style>
  <w:style w:type="paragraph" w:styleId="a6">
    <w:name w:val="header"/>
    <w:basedOn w:val="a"/>
    <w:link w:val="a7"/>
    <w:uiPriority w:val="99"/>
    <w:unhideWhenUsed/>
    <w:rsid w:val="0046358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46358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footer"/>
    <w:basedOn w:val="a"/>
    <w:link w:val="a9"/>
    <w:uiPriority w:val="99"/>
    <w:unhideWhenUsed/>
    <w:rsid w:val="0046358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46358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a">
    <w:name w:val="Balloon Text"/>
    <w:basedOn w:val="a"/>
    <w:link w:val="ab"/>
    <w:uiPriority w:val="99"/>
    <w:semiHidden/>
    <w:unhideWhenUsed/>
    <w:rsid w:val="0046358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46358D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Normal (Web)"/>
    <w:basedOn w:val="a"/>
    <w:uiPriority w:val="99"/>
    <w:rsid w:val="0046358D"/>
    <w:pPr>
      <w:spacing w:before="100" w:beforeAutospacing="1" w:after="100" w:afterAutospacing="1"/>
    </w:pPr>
    <w:rPr>
      <w:sz w:val="24"/>
      <w:szCs w:val="24"/>
    </w:rPr>
  </w:style>
  <w:style w:type="character" w:customStyle="1" w:styleId="a5">
    <w:name w:val="Абзац списка Знак"/>
    <w:basedOn w:val="a0"/>
    <w:link w:val="a4"/>
    <w:uiPriority w:val="99"/>
    <w:locked/>
    <w:rsid w:val="004228DF"/>
    <w:rPr>
      <w:rFonts w:ascii="MetaPlusLF" w:eastAsia="Times New Roman" w:hAnsi="MetaPlusLF" w:cs="Times New Roman"/>
      <w:sz w:val="20"/>
      <w:szCs w:val="20"/>
      <w:lang w:val="de-DE" w:eastAsia="de-DE"/>
    </w:rPr>
  </w:style>
  <w:style w:type="paragraph" w:customStyle="1" w:styleId="bullet">
    <w:name w:val="bullet"/>
    <w:basedOn w:val="a"/>
    <w:rsid w:val="00811D6F"/>
    <w:pPr>
      <w:numPr>
        <w:numId w:val="1"/>
      </w:numPr>
    </w:pPr>
    <w:rPr>
      <w:rFonts w:ascii="Arial" w:hAnsi="Arial"/>
      <w:szCs w:val="24"/>
      <w:lang w:val="en-GB" w:eastAsia="en-US"/>
    </w:rPr>
  </w:style>
  <w:style w:type="character" w:customStyle="1" w:styleId="apple-converted-space">
    <w:name w:val="apple-converted-space"/>
    <w:basedOn w:val="a0"/>
    <w:rsid w:val="00864CBE"/>
  </w:style>
  <w:style w:type="character" w:styleId="ad">
    <w:name w:val="annotation reference"/>
    <w:basedOn w:val="a0"/>
    <w:uiPriority w:val="99"/>
    <w:semiHidden/>
    <w:unhideWhenUsed/>
    <w:rsid w:val="00E7105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E71054"/>
  </w:style>
  <w:style w:type="character" w:customStyle="1" w:styleId="af">
    <w:name w:val="Текст примечания Знак"/>
    <w:basedOn w:val="a0"/>
    <w:link w:val="ae"/>
    <w:uiPriority w:val="99"/>
    <w:semiHidden/>
    <w:rsid w:val="00E71054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E71054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E71054"/>
    <w:rPr>
      <w:rFonts w:ascii="Times New Roman" w:eastAsia="Times New Roman" w:hAnsi="Times New Roman" w:cs="Times New Roman"/>
      <w:b/>
      <w:bCs/>
      <w:sz w:val="20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018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62A123-2DBE-4040-A967-999E26554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 Inc.</Company>
  <LinksUpToDate>false</LinksUpToDate>
  <CharactersWithSpaces>26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узьмичев Д.Р.</dc:creator>
  <cp:lastModifiedBy>Даниил Судовчихин</cp:lastModifiedBy>
  <cp:revision>2</cp:revision>
  <cp:lastPrinted>2022-01-18T07:48:00Z</cp:lastPrinted>
  <dcterms:created xsi:type="dcterms:W3CDTF">2022-02-04T15:36:00Z</dcterms:created>
  <dcterms:modified xsi:type="dcterms:W3CDTF">2022-02-04T15:36:00Z</dcterms:modified>
</cp:coreProperties>
</file>